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F16DDDA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="00886A1E"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07779E2" w14:textId="77777777" w:rsidR="00176C78" w:rsidRDefault="00176C78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176C78">
        <w:rPr>
          <w:rFonts w:eastAsia="Times New Roman" w:cstheme="minorHAnsi"/>
          <w:b/>
          <w:color w:val="181717"/>
          <w:sz w:val="28"/>
          <w:szCs w:val="28"/>
        </w:rPr>
        <w:t>Chapter 17 – Ignition System Operation and Diagnosis</w:t>
      </w:r>
    </w:p>
    <w:p w14:paraId="0766CA74" w14:textId="20FF62A1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29BECA66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2742A0">
        <w:t xml:space="preserve">Ignition System, Ignition </w:t>
      </w:r>
      <w:r w:rsidR="00CE7CC3">
        <w:t xml:space="preserve">Switching and Triggering, and </w:t>
      </w:r>
      <w:r w:rsidR="00BB73E4">
        <w:t>Distributor</w:t>
      </w:r>
      <w:r w:rsidR="00CE7CC3">
        <w:t xml:space="preserve"> </w:t>
      </w:r>
      <w:r w:rsidR="00BB73E4">
        <w:t>Ignition (DI)</w:t>
      </w:r>
    </w:p>
    <w:p w14:paraId="0AD331D5" w14:textId="26E2AC5A" w:rsidR="004C53C5" w:rsidRDefault="006E08F7" w:rsidP="004637B0">
      <w:pPr>
        <w:spacing w:after="0"/>
        <w:ind w:left="450" w:right="-810"/>
      </w:pPr>
      <w:r>
        <w:t xml:space="preserve">2. </w:t>
      </w:r>
      <w:r w:rsidR="00BB73E4">
        <w:t xml:space="preserve">Waste-Spark Ignition Systems, Coil-On-Plug Ignition, </w:t>
      </w:r>
      <w:r w:rsidR="000530DD">
        <w:t>Knock Sensors, and Ignition System Diagnosis</w:t>
      </w:r>
    </w:p>
    <w:p w14:paraId="3CE4E371" w14:textId="7EB4FB00" w:rsidR="00761295" w:rsidRDefault="00761295" w:rsidP="004637B0">
      <w:pPr>
        <w:spacing w:after="0"/>
        <w:ind w:left="450" w:right="-810"/>
      </w:pPr>
      <w:r>
        <w:t xml:space="preserve">3. </w:t>
      </w:r>
      <w:r w:rsidR="000530DD">
        <w:t>Spark Plug Wire Inspection, Spark Plugs, Ign</w:t>
      </w:r>
      <w:r w:rsidR="00185698">
        <w:t>ition Wires, and Ignition Symptom Guide</w:t>
      </w:r>
      <w:r w:rsidR="000530DD">
        <w:t xml:space="preserve"> 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40C4E907" w14:textId="77777777" w:rsidR="00176C78" w:rsidRDefault="008F46C1" w:rsidP="00176C78">
      <w:pPr>
        <w:spacing w:after="0"/>
        <w:ind w:left="450" w:right="-810"/>
      </w:pPr>
      <w:r>
        <w:t xml:space="preserve">1. </w:t>
      </w:r>
      <w:r w:rsidR="00176C78">
        <w:t>Describe the purpose and function of the ignition system.</w:t>
      </w:r>
    </w:p>
    <w:p w14:paraId="5D2C866F" w14:textId="01FFAA7E" w:rsidR="00176C78" w:rsidRDefault="00176C78" w:rsidP="00176C78">
      <w:pPr>
        <w:spacing w:after="0"/>
        <w:ind w:left="450" w:right="-810"/>
      </w:pPr>
      <w:r>
        <w:t>2. Discuss ignition switching and triggering.</w:t>
      </w:r>
    </w:p>
    <w:p w14:paraId="102E48D0" w14:textId="6531DF96" w:rsidR="00176C78" w:rsidRDefault="00176C78" w:rsidP="00176C78">
      <w:pPr>
        <w:spacing w:after="0"/>
        <w:ind w:left="450" w:right="-810"/>
      </w:pPr>
      <w:r>
        <w:t>3</w:t>
      </w:r>
      <w:r w:rsidR="00BE3968">
        <w:t>. E</w:t>
      </w:r>
      <w:r>
        <w:t>xplain the purpose and function of distributor ignition systems.</w:t>
      </w:r>
    </w:p>
    <w:p w14:paraId="5AAC0A09" w14:textId="2588BE32" w:rsidR="00176C78" w:rsidRDefault="00BE3968" w:rsidP="00176C78">
      <w:pPr>
        <w:spacing w:after="0"/>
        <w:ind w:left="450" w:right="-810"/>
      </w:pPr>
      <w:r>
        <w:t>4.</w:t>
      </w:r>
      <w:r w:rsidR="00176C78">
        <w:t xml:space="preserve"> Discuss waste-spark ignition systems and coil-on-plug ignition systems.</w:t>
      </w:r>
    </w:p>
    <w:p w14:paraId="1509D722" w14:textId="77C7F0EA" w:rsidR="00176C78" w:rsidRDefault="00BE3968" w:rsidP="00176C78">
      <w:pPr>
        <w:spacing w:after="0"/>
        <w:ind w:left="450" w:right="-810"/>
      </w:pPr>
      <w:r>
        <w:t xml:space="preserve">5. </w:t>
      </w:r>
      <w:r w:rsidR="00176C78">
        <w:t>Discuss the purpose and function of knock sensors.</w:t>
      </w:r>
    </w:p>
    <w:p w14:paraId="358F015A" w14:textId="368F084A" w:rsidR="00176C78" w:rsidRDefault="00BE3968" w:rsidP="00176C78">
      <w:pPr>
        <w:spacing w:after="0"/>
        <w:ind w:left="450" w:right="-810"/>
      </w:pPr>
      <w:r>
        <w:t>6. E</w:t>
      </w:r>
      <w:r w:rsidR="00176C78">
        <w:t>xplain ignition system diagnosis.</w:t>
      </w:r>
    </w:p>
    <w:p w14:paraId="4A33B6E8" w14:textId="2EA00728" w:rsidR="00176C78" w:rsidRDefault="00BE3968" w:rsidP="00176C78">
      <w:pPr>
        <w:spacing w:after="0"/>
        <w:ind w:left="450" w:right="-810"/>
      </w:pPr>
      <w:r>
        <w:t>7. E</w:t>
      </w:r>
      <w:r w:rsidR="00176C78">
        <w:t>xplain spark plug construction, service, and how to conduct a spark plug wire inspection.</w:t>
      </w:r>
    </w:p>
    <w:p w14:paraId="27C7DE67" w14:textId="52C50212" w:rsidR="00176C78" w:rsidRDefault="00BE3968" w:rsidP="00176C78">
      <w:pPr>
        <w:spacing w:after="0"/>
        <w:ind w:left="450" w:right="-810"/>
      </w:pPr>
      <w:r>
        <w:t>8. E</w:t>
      </w:r>
      <w:r w:rsidR="00176C78">
        <w:t>xplain ignition timing, and discuss the symptoms of a faulty ignition system.</w:t>
      </w:r>
    </w:p>
    <w:p w14:paraId="55695049" w14:textId="46904585" w:rsidR="00DF2F45" w:rsidRPr="00DF2F45" w:rsidRDefault="00F25410" w:rsidP="00176C78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23B03405" w14:textId="4D569F34" w:rsidR="00CF10F8" w:rsidRDefault="009E77DF" w:rsidP="004637B0">
      <w:pPr>
        <w:spacing w:after="0"/>
        <w:ind w:left="450" w:right="-810"/>
      </w:pPr>
      <w:bookmarkStart w:id="0" w:name="_Hlk100834734"/>
      <w:bookmarkStart w:id="1" w:name="_Hlk100836791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0"/>
      <w:r w:rsidR="008921C8" w:rsidRPr="008921C8">
        <w:t>Ignition System Information</w:t>
      </w:r>
    </w:p>
    <w:p w14:paraId="0F265E85" w14:textId="7CA01DA9" w:rsidR="008921C8" w:rsidRDefault="008921C8" w:rsidP="004637B0">
      <w:pPr>
        <w:spacing w:after="0"/>
        <w:ind w:left="450" w:right="-810"/>
      </w:pPr>
      <w:r>
        <w:t xml:space="preserve">2. Task Sheet: </w:t>
      </w:r>
      <w:r w:rsidRPr="008921C8">
        <w:t>Ignition System Identification</w:t>
      </w:r>
    </w:p>
    <w:bookmarkEnd w:id="1"/>
    <w:p w14:paraId="233C5FC8" w14:textId="5BAC9DE1" w:rsidR="008F46C1" w:rsidRDefault="008921C8" w:rsidP="004637B0">
      <w:pPr>
        <w:spacing w:after="0"/>
        <w:ind w:left="450" w:right="-810"/>
      </w:pPr>
      <w:r>
        <w:t>3</w:t>
      </w:r>
      <w:r w:rsidR="00DF2F45">
        <w:t xml:space="preserve">. Chapter PowerPoint </w:t>
      </w:r>
    </w:p>
    <w:p w14:paraId="1D2DB321" w14:textId="72011190" w:rsidR="008F46C1" w:rsidRDefault="008921C8" w:rsidP="004637B0">
      <w:pPr>
        <w:spacing w:after="0"/>
        <w:ind w:left="450" w:right="-810"/>
        <w:rPr>
          <w:rStyle w:val="Hyperlink"/>
          <w:color w:val="auto"/>
          <w:u w:val="none"/>
        </w:rPr>
      </w:pPr>
      <w:r>
        <w:t>4</w:t>
      </w:r>
      <w:r w:rsidR="00DF2F45" w:rsidRPr="00DF2F45">
        <w:t xml:space="preserve">. </w:t>
      </w:r>
      <w:hyperlink r:id="rId11" w:history="1">
        <w:r w:rsidR="00DF2F45" w:rsidRPr="007111A3">
          <w:rPr>
            <w:rStyle w:val="Hyperlink"/>
          </w:rPr>
          <w:t>Crossword Puzzle and Word Search</w:t>
        </w:r>
        <w:r w:rsidR="003F705D" w:rsidRPr="007111A3">
          <w:rPr>
            <w:rStyle w:val="Hyperlink"/>
          </w:rPr>
          <w:t xml:space="preserve"> (A</w:t>
        </w:r>
        <w:r w:rsidR="00587BA2" w:rsidRPr="007111A3">
          <w:rPr>
            <w:rStyle w:val="Hyperlink"/>
          </w:rPr>
          <w:t>6</w:t>
        </w:r>
        <w:r w:rsidR="003F705D" w:rsidRPr="007111A3">
          <w:rPr>
            <w:rStyle w:val="Hyperlink"/>
          </w:rPr>
          <w:t>)</w:t>
        </w:r>
      </w:hyperlink>
    </w:p>
    <w:p w14:paraId="44868673" w14:textId="1498904A" w:rsidR="008F46C1" w:rsidRDefault="008921C8" w:rsidP="004637B0">
      <w:pPr>
        <w:spacing w:after="0"/>
        <w:ind w:left="450" w:right="-810"/>
      </w:pPr>
      <w:r>
        <w:t>5</w:t>
      </w:r>
      <w:r w:rsidR="00DF2F45" w:rsidRPr="00DF2F45">
        <w:t xml:space="preserve">. </w:t>
      </w:r>
      <w:hyperlink r:id="rId12" w:history="1">
        <w:r w:rsidR="0011718F" w:rsidRPr="007111A3">
          <w:rPr>
            <w:rStyle w:val="Hyperlink"/>
          </w:rPr>
          <w:t>Video</w:t>
        </w:r>
        <w:r w:rsidR="00250C2D" w:rsidRPr="007111A3">
          <w:rPr>
            <w:rStyle w:val="Hyperlink"/>
          </w:rPr>
          <w:t>s</w:t>
        </w:r>
        <w:r w:rsidR="0011718F" w:rsidRPr="007111A3">
          <w:rPr>
            <w:rStyle w:val="Hyperlink"/>
          </w:rPr>
          <w:t xml:space="preserve">: </w:t>
        </w:r>
        <w:r w:rsidR="003F705D" w:rsidRPr="007111A3">
          <w:rPr>
            <w:rStyle w:val="Hyperlink"/>
          </w:rPr>
          <w:t>(</w:t>
        </w:r>
        <w:r w:rsidR="00D524C5" w:rsidRPr="007111A3">
          <w:rPr>
            <w:rStyle w:val="Hyperlink"/>
          </w:rPr>
          <w:t>A</w:t>
        </w:r>
        <w:r w:rsidR="00587BA2" w:rsidRPr="007111A3">
          <w:rPr>
            <w:rStyle w:val="Hyperlink"/>
          </w:rPr>
          <w:t>6</w:t>
        </w:r>
        <w:r w:rsidR="003F705D" w:rsidRPr="007111A3">
          <w:rPr>
            <w:rStyle w:val="Hyperlink"/>
          </w:rPr>
          <w:t>)</w:t>
        </w:r>
        <w:r w:rsidR="00D524C5" w:rsidRPr="007111A3">
          <w:rPr>
            <w:rStyle w:val="Hyperlink"/>
          </w:rPr>
          <w:t xml:space="preserve"> </w:t>
        </w:r>
        <w:r w:rsidR="00587BA2" w:rsidRPr="007111A3">
          <w:rPr>
            <w:rStyle w:val="Hyperlink"/>
          </w:rPr>
          <w:t>Electrical/Electronic Systems</w:t>
        </w:r>
      </w:hyperlink>
    </w:p>
    <w:p w14:paraId="2614CA9B" w14:textId="3CFE7D1D" w:rsidR="00587BA2" w:rsidRDefault="008921C8" w:rsidP="0085332D">
      <w:pPr>
        <w:spacing w:after="0"/>
        <w:ind w:left="450" w:right="-810"/>
      </w:pPr>
      <w:r>
        <w:t>6</w:t>
      </w:r>
      <w:r w:rsidR="00D524C5">
        <w:t xml:space="preserve">. </w:t>
      </w:r>
      <w:hyperlink r:id="rId13" w:history="1">
        <w:r w:rsidR="007636D7" w:rsidRPr="007A5E0E">
          <w:rPr>
            <w:rStyle w:val="Hyperlink"/>
          </w:rPr>
          <w:t xml:space="preserve">Animations: </w:t>
        </w:r>
        <w:r w:rsidR="00DA491F" w:rsidRPr="007A5E0E">
          <w:rPr>
            <w:rStyle w:val="Hyperlink"/>
          </w:rPr>
          <w:t>(A</w:t>
        </w:r>
        <w:r w:rsidR="00587BA2" w:rsidRPr="007A5E0E">
          <w:rPr>
            <w:rStyle w:val="Hyperlink"/>
          </w:rPr>
          <w:t>6</w:t>
        </w:r>
        <w:r w:rsidR="002D2EBF" w:rsidRPr="007A5E0E">
          <w:rPr>
            <w:rStyle w:val="Hyperlink"/>
          </w:rPr>
          <w:t xml:space="preserve">) </w:t>
        </w:r>
        <w:r w:rsidR="00587BA2" w:rsidRPr="007A5E0E">
          <w:rPr>
            <w:rStyle w:val="Hyperlink"/>
          </w:rPr>
          <w:t>Electrical/Electronic Systems</w:t>
        </w:r>
      </w:hyperlink>
    </w:p>
    <w:p w14:paraId="3FB19CF6" w14:textId="41B70A59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3A8E0238" w14:textId="77777777" w:rsidR="008921C8" w:rsidRDefault="008921C8" w:rsidP="008921C8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8921C8">
        <w:t>Ignition System Information</w:t>
      </w:r>
    </w:p>
    <w:p w14:paraId="74F7F016" w14:textId="77777777" w:rsidR="008921C8" w:rsidRDefault="008921C8" w:rsidP="008921C8">
      <w:pPr>
        <w:spacing w:after="0"/>
        <w:ind w:left="450" w:right="-810"/>
      </w:pPr>
      <w:r>
        <w:t xml:space="preserve">2. Task Sheet: </w:t>
      </w:r>
      <w:r w:rsidRPr="008921C8">
        <w:t>Ignition System Identification</w:t>
      </w:r>
    </w:p>
    <w:p w14:paraId="09C5D097" w14:textId="5B28C31A" w:rsidR="00541064" w:rsidRPr="00C24D4D" w:rsidRDefault="00DF2F45" w:rsidP="00981DF7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DA1F877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41FBD97C" w14:textId="41252AE4" w:rsidR="00CC64C5" w:rsidRPr="008921C8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1BC3CF7E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3343AA1" w14:textId="6B94E805" w:rsidR="00E461D7" w:rsidRPr="00C230C1" w:rsidRDefault="00DF2F45" w:rsidP="00C230C1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87031D2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130161D5" w14:textId="3712E17A" w:rsidR="00E461D7" w:rsidRDefault="00E461D7" w:rsidP="004637B0">
      <w:pPr>
        <w:spacing w:after="0"/>
        <w:ind w:left="450" w:right="-810"/>
      </w:pPr>
    </w:p>
    <w:p w14:paraId="380F7B14" w14:textId="44F18110" w:rsidR="00CC64C5" w:rsidRDefault="00CC64C5" w:rsidP="004637B0">
      <w:pPr>
        <w:spacing w:after="0"/>
        <w:ind w:left="450" w:right="-810"/>
      </w:pPr>
    </w:p>
    <w:p w14:paraId="7FF111A2" w14:textId="77777777" w:rsidR="00CC64C5" w:rsidRDefault="00CC64C5" w:rsidP="004637B0">
      <w:pPr>
        <w:spacing w:after="0"/>
        <w:ind w:left="450" w:right="-810"/>
      </w:pPr>
    </w:p>
    <w:p w14:paraId="21522E73" w14:textId="77777777" w:rsidR="00541064" w:rsidRDefault="00541064" w:rsidP="004637B0">
      <w:pPr>
        <w:spacing w:after="0"/>
        <w:ind w:left="450" w:right="-810"/>
      </w:pPr>
    </w:p>
    <w:p w14:paraId="6963237F" w14:textId="77777777" w:rsidR="00CD3CBB" w:rsidRDefault="00CD3CB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B019C0" w14:textId="77777777" w:rsidR="00942873" w:rsidRDefault="00942873" w:rsidP="00E43A7A">
      <w:pPr>
        <w:spacing w:after="0" w:line="240" w:lineRule="auto"/>
      </w:pPr>
      <w:r>
        <w:separator/>
      </w:r>
    </w:p>
  </w:endnote>
  <w:endnote w:type="continuationSeparator" w:id="0">
    <w:p w14:paraId="4C1019F2" w14:textId="77777777" w:rsidR="00942873" w:rsidRDefault="00942873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71BA00" w14:textId="77777777" w:rsidR="00942873" w:rsidRDefault="00942873" w:rsidP="00E43A7A">
      <w:pPr>
        <w:spacing w:after="0" w:line="240" w:lineRule="auto"/>
      </w:pPr>
      <w:r>
        <w:separator/>
      </w:r>
    </w:p>
  </w:footnote>
  <w:footnote w:type="continuationSeparator" w:id="0">
    <w:p w14:paraId="279BDB89" w14:textId="77777777" w:rsidR="00942873" w:rsidRDefault="00942873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jU1sjQ2NjA0MjdU0lEKTi0uzszPAykwMqsFALOBABQtAAAA"/>
  </w:docVars>
  <w:rsids>
    <w:rsidRoot w:val="00DF2F45"/>
    <w:rsid w:val="00002F88"/>
    <w:rsid w:val="00006475"/>
    <w:rsid w:val="000133CE"/>
    <w:rsid w:val="00016515"/>
    <w:rsid w:val="00032C74"/>
    <w:rsid w:val="000522AD"/>
    <w:rsid w:val="000530DD"/>
    <w:rsid w:val="000551B4"/>
    <w:rsid w:val="00055EAD"/>
    <w:rsid w:val="00077286"/>
    <w:rsid w:val="000C7B0C"/>
    <w:rsid w:val="000E2805"/>
    <w:rsid w:val="000E2C6C"/>
    <w:rsid w:val="000E4D66"/>
    <w:rsid w:val="000F2F93"/>
    <w:rsid w:val="0011718F"/>
    <w:rsid w:val="00123D4E"/>
    <w:rsid w:val="00133D25"/>
    <w:rsid w:val="00136257"/>
    <w:rsid w:val="0015088A"/>
    <w:rsid w:val="00176C78"/>
    <w:rsid w:val="00182725"/>
    <w:rsid w:val="00185698"/>
    <w:rsid w:val="001A0613"/>
    <w:rsid w:val="001A1418"/>
    <w:rsid w:val="001A4668"/>
    <w:rsid w:val="001B5A8F"/>
    <w:rsid w:val="001B5ECC"/>
    <w:rsid w:val="001C4F66"/>
    <w:rsid w:val="001D23F5"/>
    <w:rsid w:val="001D570B"/>
    <w:rsid w:val="001E6BE6"/>
    <w:rsid w:val="001F2073"/>
    <w:rsid w:val="001F4384"/>
    <w:rsid w:val="001F7A1E"/>
    <w:rsid w:val="00200DE8"/>
    <w:rsid w:val="0022165D"/>
    <w:rsid w:val="00221668"/>
    <w:rsid w:val="00231146"/>
    <w:rsid w:val="00235BA8"/>
    <w:rsid w:val="00235BA9"/>
    <w:rsid w:val="00250C2D"/>
    <w:rsid w:val="00256853"/>
    <w:rsid w:val="0027320E"/>
    <w:rsid w:val="002742A0"/>
    <w:rsid w:val="0029759D"/>
    <w:rsid w:val="002B06B5"/>
    <w:rsid w:val="002B7FEB"/>
    <w:rsid w:val="002D2EBF"/>
    <w:rsid w:val="002E4F11"/>
    <w:rsid w:val="0032689D"/>
    <w:rsid w:val="003551BB"/>
    <w:rsid w:val="003D0578"/>
    <w:rsid w:val="003F705D"/>
    <w:rsid w:val="0040292E"/>
    <w:rsid w:val="004078EF"/>
    <w:rsid w:val="00431A46"/>
    <w:rsid w:val="004354B2"/>
    <w:rsid w:val="00460C4E"/>
    <w:rsid w:val="004637B0"/>
    <w:rsid w:val="00464DF1"/>
    <w:rsid w:val="004663BA"/>
    <w:rsid w:val="004678D6"/>
    <w:rsid w:val="00480C2D"/>
    <w:rsid w:val="00492E83"/>
    <w:rsid w:val="00496AA1"/>
    <w:rsid w:val="004A17EE"/>
    <w:rsid w:val="004B09AC"/>
    <w:rsid w:val="004C53C5"/>
    <w:rsid w:val="004D0C75"/>
    <w:rsid w:val="004E05F2"/>
    <w:rsid w:val="004E25CD"/>
    <w:rsid w:val="00524E83"/>
    <w:rsid w:val="005274BD"/>
    <w:rsid w:val="00541064"/>
    <w:rsid w:val="0054542F"/>
    <w:rsid w:val="00547AF6"/>
    <w:rsid w:val="00547E8C"/>
    <w:rsid w:val="005534DB"/>
    <w:rsid w:val="00554841"/>
    <w:rsid w:val="005868EC"/>
    <w:rsid w:val="00587BA2"/>
    <w:rsid w:val="005E3067"/>
    <w:rsid w:val="005E6383"/>
    <w:rsid w:val="005E770C"/>
    <w:rsid w:val="00603639"/>
    <w:rsid w:val="00621A7C"/>
    <w:rsid w:val="00634017"/>
    <w:rsid w:val="00641B95"/>
    <w:rsid w:val="00642E5D"/>
    <w:rsid w:val="00643D46"/>
    <w:rsid w:val="00662A68"/>
    <w:rsid w:val="006875CD"/>
    <w:rsid w:val="00687AE4"/>
    <w:rsid w:val="00692749"/>
    <w:rsid w:val="00696D9C"/>
    <w:rsid w:val="00696F56"/>
    <w:rsid w:val="006A59EB"/>
    <w:rsid w:val="006D735D"/>
    <w:rsid w:val="006E08F7"/>
    <w:rsid w:val="006F1089"/>
    <w:rsid w:val="007111A3"/>
    <w:rsid w:val="007143C4"/>
    <w:rsid w:val="00723978"/>
    <w:rsid w:val="007501A6"/>
    <w:rsid w:val="00761295"/>
    <w:rsid w:val="007636D7"/>
    <w:rsid w:val="007A2B09"/>
    <w:rsid w:val="007A5E0E"/>
    <w:rsid w:val="007C16D5"/>
    <w:rsid w:val="007C1A7E"/>
    <w:rsid w:val="008137A8"/>
    <w:rsid w:val="008253C6"/>
    <w:rsid w:val="00852B2F"/>
    <w:rsid w:val="0085332D"/>
    <w:rsid w:val="008745BE"/>
    <w:rsid w:val="00886A1E"/>
    <w:rsid w:val="008921C8"/>
    <w:rsid w:val="00892203"/>
    <w:rsid w:val="00893D93"/>
    <w:rsid w:val="00897E2B"/>
    <w:rsid w:val="008A4C50"/>
    <w:rsid w:val="008C0707"/>
    <w:rsid w:val="008D0016"/>
    <w:rsid w:val="008D109E"/>
    <w:rsid w:val="008F3FC3"/>
    <w:rsid w:val="008F46C1"/>
    <w:rsid w:val="008F74A3"/>
    <w:rsid w:val="009268E1"/>
    <w:rsid w:val="0092799E"/>
    <w:rsid w:val="00942736"/>
    <w:rsid w:val="00942873"/>
    <w:rsid w:val="009445EE"/>
    <w:rsid w:val="0096737D"/>
    <w:rsid w:val="00972D75"/>
    <w:rsid w:val="00974A08"/>
    <w:rsid w:val="00981DF7"/>
    <w:rsid w:val="009A5252"/>
    <w:rsid w:val="009C69F8"/>
    <w:rsid w:val="009D2A57"/>
    <w:rsid w:val="009D4174"/>
    <w:rsid w:val="009E77DF"/>
    <w:rsid w:val="009F3062"/>
    <w:rsid w:val="00A041F9"/>
    <w:rsid w:val="00A619A0"/>
    <w:rsid w:val="00A764B2"/>
    <w:rsid w:val="00A868F1"/>
    <w:rsid w:val="00AD289A"/>
    <w:rsid w:val="00B26AC2"/>
    <w:rsid w:val="00B52BE8"/>
    <w:rsid w:val="00B614AC"/>
    <w:rsid w:val="00B640F0"/>
    <w:rsid w:val="00B67969"/>
    <w:rsid w:val="00B723D2"/>
    <w:rsid w:val="00B839A4"/>
    <w:rsid w:val="00B93A25"/>
    <w:rsid w:val="00B95B75"/>
    <w:rsid w:val="00B97438"/>
    <w:rsid w:val="00BA2882"/>
    <w:rsid w:val="00BA30B6"/>
    <w:rsid w:val="00BA3D3F"/>
    <w:rsid w:val="00BB1DB0"/>
    <w:rsid w:val="00BB438C"/>
    <w:rsid w:val="00BB73E4"/>
    <w:rsid w:val="00BC01F1"/>
    <w:rsid w:val="00BE3968"/>
    <w:rsid w:val="00BE3986"/>
    <w:rsid w:val="00C075B8"/>
    <w:rsid w:val="00C07930"/>
    <w:rsid w:val="00C15C66"/>
    <w:rsid w:val="00C161A4"/>
    <w:rsid w:val="00C22D90"/>
    <w:rsid w:val="00C230C1"/>
    <w:rsid w:val="00C24D4D"/>
    <w:rsid w:val="00C25FEA"/>
    <w:rsid w:val="00C3797A"/>
    <w:rsid w:val="00C41AC4"/>
    <w:rsid w:val="00C45B94"/>
    <w:rsid w:val="00C81A73"/>
    <w:rsid w:val="00C82643"/>
    <w:rsid w:val="00CA1EC5"/>
    <w:rsid w:val="00CB427D"/>
    <w:rsid w:val="00CB4BE1"/>
    <w:rsid w:val="00CC06DE"/>
    <w:rsid w:val="00CC2BD9"/>
    <w:rsid w:val="00CC64C5"/>
    <w:rsid w:val="00CD1016"/>
    <w:rsid w:val="00CD3CBB"/>
    <w:rsid w:val="00CE7CC3"/>
    <w:rsid w:val="00CF10F8"/>
    <w:rsid w:val="00D524C5"/>
    <w:rsid w:val="00DA1A6E"/>
    <w:rsid w:val="00DA491F"/>
    <w:rsid w:val="00DB35F3"/>
    <w:rsid w:val="00DD7D9E"/>
    <w:rsid w:val="00DF2F45"/>
    <w:rsid w:val="00E202C9"/>
    <w:rsid w:val="00E4311A"/>
    <w:rsid w:val="00E43A7A"/>
    <w:rsid w:val="00E44F58"/>
    <w:rsid w:val="00E461D7"/>
    <w:rsid w:val="00E712C2"/>
    <w:rsid w:val="00E9309E"/>
    <w:rsid w:val="00EA107B"/>
    <w:rsid w:val="00EB3243"/>
    <w:rsid w:val="00F008E4"/>
    <w:rsid w:val="00F23289"/>
    <w:rsid w:val="00F2511E"/>
    <w:rsid w:val="00F25410"/>
    <w:rsid w:val="00F37737"/>
    <w:rsid w:val="00F753A6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docId w15:val="{CBBD124D-2C44-4862-BFCD-36BCCC7F4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21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22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6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6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6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1</Pages>
  <Words>390</Words>
  <Characters>222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3</cp:revision>
  <cp:lastPrinted>2022-04-15T12:23:00Z</cp:lastPrinted>
  <dcterms:created xsi:type="dcterms:W3CDTF">2019-12-09T16:24:00Z</dcterms:created>
  <dcterms:modified xsi:type="dcterms:W3CDTF">2022-04-15T12:24:00Z</dcterms:modified>
</cp:coreProperties>
</file>